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Affairs</w:t>
      </w:r>
      <w:r>
        <w:t xml:space="preserve"> </w:t>
      </w:r>
      <w:r>
        <w:t xml:space="preserve">-</w:t>
      </w:r>
      <w:r>
        <w:t xml:space="preserve"> </w:t>
      </w:r>
      <w:r>
        <w:t xml:space="preserve">Zurich,</w:t>
      </w:r>
      <w:r>
        <w:t xml:space="preserve"> </w:t>
      </w:r>
      <w:r>
        <w:t xml:space="preserve">Switzerland</w:t>
      </w:r>
    </w:p>
    <w:bookmarkStart w:id="27" w:name="Xdfafaa446e1c674719a430a2d3dd70d24739e4f"/>
    <w:p>
      <w:pPr>
        <w:pStyle w:val="Heading1"/>
      </w:pPr>
      <w:r>
        <w:t xml:space="preserve">Internship Application Letter for Political Affairs Internship</w:t>
      </w:r>
    </w:p>
    <w:p>
      <w:pPr>
        <w:pStyle w:val="FirstParagraph"/>
      </w:pPr>
      <w:r>
        <w:t xml:space="preserve">Date: October 26, 2023</w:t>
      </w:r>
    </w:p>
    <w:p>
      <w:pPr>
        <w:pStyle w:val="BodyText"/>
      </w:pPr>
      <w:r>
        <w:t xml:space="preserve">Dear Hiring Committee,</w:t>
      </w:r>
    </w:p>
    <w:p>
      <w:pPr>
        <w:pStyle w:val="BodyText"/>
      </w:pPr>
      <w:r>
        <w:t xml:space="preserve">Executive Office of the Zurich Cantonal Government</w:t>
      </w:r>
    </w:p>
    <w:p>
      <w:pPr>
        <w:pStyle w:val="BodyText"/>
      </w:pPr>
      <w:r>
        <w:t xml:space="preserve">Bundesplatz 10</w:t>
      </w:r>
    </w:p>
    <w:p>
      <w:pPr>
        <w:pStyle w:val="BodyText"/>
      </w:pPr>
      <w:r>
        <w:t xml:space="preserve">8022 Zurich, Switzerland</w:t>
      </w:r>
    </w:p>
    <w:bookmarkStart w:id="20" w:name="X13e80d00c4362151c99c576a35f109499716139"/>
    <w:p>
      <w:pPr>
        <w:pStyle w:val="Heading2"/>
      </w:pPr>
      <w:r>
        <w:t xml:space="preserve">Introduction and Contextual Understanding</w:t>
      </w:r>
    </w:p>
    <w:p>
      <w:pPr>
        <w:pStyle w:val="FirstParagraph"/>
      </w:pPr>
      <w:r>
        <w:t xml:space="preserve">I am writing to express my profound enthusiasm for the Political Affairs Internship position within your esteemed organization, as advertised on the official Zurich Cantonal Government careers portal. Having dedicated years to studying Swiss political systems and cultivating a deep appreciation for Zurich's unique role in Switzerland's federal framework, I understand that this internship represents not merely an opportunity for academic enrichment but a critical step toward contributing meaningfully to the democratic processes that shape our nation.</w:t>
      </w:r>
    </w:p>
    <w:p>
      <w:pPr>
        <w:pStyle w:val="BodyText"/>
      </w:pPr>
      <w:r>
        <w:t xml:space="preserve">It is essential to clarify my understanding of this position: as an institution deeply embedded in Switzerland's political fabric, your office does not offer "Politician" internships—political officeholders are elected or appointed through established democratic processes. Instead, this internship offers the invaluable chance to support the professional political apparatus that enables effective governance. My application reflects a precise alignment with this understanding and demonstrates my commitment to working within Switzerland's sophisticated political ecosystem.</w:t>
      </w:r>
    </w:p>
    <w:bookmarkEnd w:id="20"/>
    <w:bookmarkStart w:id="21" w:name="Xd4a637683f17fd9cf2caae75ab3e3015f696c75"/>
    <w:p>
      <w:pPr>
        <w:pStyle w:val="Heading2"/>
      </w:pPr>
      <w:r>
        <w:t xml:space="preserve">Swiss Political Context and Zurich's Significance</w:t>
      </w:r>
    </w:p>
    <w:p>
      <w:pPr>
        <w:pStyle w:val="FirstParagraph"/>
      </w:pPr>
      <w:r>
        <w:t xml:space="preserve">Zurich stands at the heart of Swiss political innovation, serving as both the economic engine of Switzerland and a model for cantonal governance within our federal system. As the capital of Zürich canton—the most populous and economically significant region in Switzerland—I recognize that your office directly influences national policy through its participation in the Swiss Council of States, coordination with federal institutions like the Federal Council (Bundesrat), and leadership in transnational initiatives such as the European Free Trade Association. This context is not merely academic for me; it has driven my intensive study of Switzerland's unique political architecture, including direct democracy mechanisms, consociational governance models, and Zurich's pivotal role in shaping policies on migration, climate action, and digital transformation.</w:t>
      </w:r>
    </w:p>
    <w:p>
      <w:pPr>
        <w:pStyle w:val="BodyText"/>
      </w:pPr>
      <w:r>
        <w:t xml:space="preserve">My research into Zurich's recent political priorities—particularly the canton's 2030 Climate Action Plan and its leadership in fintech regulation—has reinforced my conviction that this internship is precisely where I can apply my academic training. I am keen to contribute to projects that balance Zurich's global economic aspirations with its commitment to social cohesion, a challenge central to Swiss political life.</w:t>
      </w:r>
    </w:p>
    <w:bookmarkEnd w:id="21"/>
    <w:bookmarkStart w:id="22" w:name="academic-preparation-and-relevant-skills"/>
    <w:p>
      <w:pPr>
        <w:pStyle w:val="Heading2"/>
      </w:pPr>
      <w:r>
        <w:t xml:space="preserve">Academic Preparation and Relevant Skills</w:t>
      </w:r>
    </w:p>
    <w:p>
      <w:pPr>
        <w:pStyle w:val="FirstParagraph"/>
      </w:pPr>
      <w:r>
        <w:t xml:space="preserve">As a Master of Political Science candidate at the University of Zurich with a specialization in Federalism and Public Policy, I have developed rigorous analytical skills directly applicable to your department's work. My thesis on "Cantonal Autonomy in Swiss Climate Governance" involved primary research with Zurich's Department for Environment, Energy and Transport (Umwelt-, Energie- und Verkehrsdirektion), where I analyzed policy implementation challenges across cantonal boundaries. This experience demonstrated my ability to navigate complex political landscapes while producing actionable insights for policymakers—exactly the skillset required in your office.</w:t>
      </w:r>
    </w:p>
    <w:p>
      <w:pPr>
        <w:pStyle w:val="BodyText"/>
      </w:pPr>
      <w:r>
        <w:t xml:space="preserve">My proficiency extends beyond academic study. As a volunteer intern with the Green Party's Zurich parliamentary group during the 2022 cantonal elections, I assisted with constituent engagement strategies and policy brief preparation for legislative committees. This hands-on experience taught me the nuances of political communication in Swiss context—where bilingual (German/French) public discourse and consensus-building are paramount. I am also fluent in English, German (C1 level), and conversational French, enabling effective collaboration within Zurich's multilingual political environment.</w:t>
      </w:r>
    </w:p>
    <w:bookmarkEnd w:id="22"/>
    <w:bookmarkStart w:id="23" w:name="why-zurich-why-now"/>
    <w:p>
      <w:pPr>
        <w:pStyle w:val="Heading2"/>
      </w:pPr>
      <w:r>
        <w:t xml:space="preserve">Why Zurich? Why Now?</w:t>
      </w:r>
    </w:p>
    <w:p>
      <w:pPr>
        <w:pStyle w:val="FirstParagraph"/>
      </w:pPr>
      <w:r>
        <w:t xml:space="preserve">Zurich represents the ideal setting for my professional development because it embodies the intersection of political theory and practical governance that I seek to understand. Unlike Geneva's international focus or Bern's federal role, Zurich operates at the nexus of local administration, economic leadership, and national policy influence—making it a microcosm of Switzerland's entire political system. The canton’s recent initiatives on sustainable urban mobility (e.g., Zürich 2035 Mobility Strategy) and its proactive stance on digital identity frameworks offer concrete opportunities to apply my research in real-world contexts.</w:t>
      </w:r>
    </w:p>
    <w:p>
      <w:pPr>
        <w:pStyle w:val="BodyText"/>
      </w:pPr>
      <w:r>
        <w:t xml:space="preserve">Moreover, I believe now is a pivotal moment for this internship to make an impact. As Switzerland navigates challenges including EU regulatory alignment, demographic shifts from migration, and the energy transition post-Fukushima, Zurich's political office requires fresh perspectives grounded in both academic rigor and practical understanding. My background in data-driven policy analysis (including training with Swiss Federal Statistical Office datasets) positions me to contribute immediately to your team's work on evidence-based governance.</w:t>
      </w:r>
    </w:p>
    <w:bookmarkEnd w:id="23"/>
    <w:bookmarkStart w:id="24" w:name="commitment-to-swiss-democratic-values"/>
    <w:p>
      <w:pPr>
        <w:pStyle w:val="Heading2"/>
      </w:pPr>
      <w:r>
        <w:t xml:space="preserve">Commitment to Swiss Democratic Values</w:t>
      </w:r>
    </w:p>
    <w:p>
      <w:pPr>
        <w:pStyle w:val="FirstParagraph"/>
      </w:pPr>
      <w:r>
        <w:t xml:space="preserve">My application reflects a deep respect for Switzerland's political culture—a culture I have actively engaged with through multiple civic initiatives. I participated in Zurich's 2023 "Dialogue on Immigration" citizens' assembly, where I facilitated small-group discussions on asylum policy reforms. This experience confirmed my commitment to Switzerland's principle of direct democracy and its emphasis on inclusive governance. In the Swiss political context, internships like yours serve as vital bridges between academic study and civic participation—ensuring that emerging professionals understand both the mechanisms of power and their ethical responsibilities within our system.</w:t>
      </w:r>
    </w:p>
    <w:p>
      <w:pPr>
        <w:pStyle w:val="BodyText"/>
      </w:pPr>
      <w:r>
        <w:t xml:space="preserve">I have carefully reviewed your office's recent work on social integration policies (e.g., the "Zürich Integration Plan 2025"), which resonates with my own research on civic inclusion in multicultural urban settings. I am eager to bring my skills in stakeholder mapping, policy analysis, and multilingual communication to support these critical initiatives during this pivotal period of Zurich's development.</w:t>
      </w:r>
    </w:p>
    <w:bookmarkEnd w:id="24"/>
    <w:bookmarkStart w:id="26" w:name="conclusion"/>
    <w:p>
      <w:pPr>
        <w:pStyle w:val="Heading2"/>
      </w:pPr>
      <w:r>
        <w:t xml:space="preserve">Conclusion</w:t>
      </w:r>
    </w:p>
    <w:p>
      <w:pPr>
        <w:pStyle w:val="FirstParagraph"/>
      </w:pPr>
      <w:r>
        <w:t xml:space="preserve">My academic background in Swiss political systems, hands-on experience within Zurich's political ecosystem, and genuine passion for contributing to the canton's democratic governance make me exceptionally well-suited for this internship. I understand that this opportunity is not a pathway to becoming a politician but rather an essential foundation for understanding how effective political institutions function—exactly what your office provides to emerging professionals.</w:t>
      </w:r>
    </w:p>
    <w:p>
      <w:pPr>
        <w:pStyle w:val="BodyText"/>
      </w:pPr>
      <w:r>
        <w:t xml:space="preserve">I am prepared to bring meticulous attention to detail, cultural sensitivity toward Zurich's unique political environment, and unwavering commitment to Swiss democratic values. I would be honored to contribute my skills while learning from your team's expertise in shaping the future of Zurich as a globally significant yet distinctly Swiss political entity.</w:t>
      </w:r>
    </w:p>
    <w:p>
      <w:pPr>
        <w:pStyle w:val="BodyText"/>
      </w:pPr>
      <w:r>
        <w:t xml:space="preserve">Thank you for considering my application. I welcome the opportunity to discuss how my qualifications align with your team's objectives and am available at your earliest convenience for an interview.</w:t>
      </w:r>
    </w:p>
    <w:p>
      <w:pPr>
        <w:pStyle w:val="BodyText"/>
      </w:pPr>
      <w:r>
        <w:t xml:space="preserve">Sincerely,</w:t>
      </w:r>
    </w:p>
    <w:bookmarkStart w:id="25" w:name="elena-müller"/>
    <w:p>
      <w:pPr>
        <w:pStyle w:val="Heading3"/>
      </w:pPr>
      <w:r>
        <w:t xml:space="preserve">Elena Müller</w:t>
      </w:r>
    </w:p>
    <w:p>
      <w:pPr>
        <w:pStyle w:val="FirstParagraph"/>
      </w:pPr>
      <w:r>
        <w:t xml:space="preserve">Master of Political Science Candidate</w:t>
      </w:r>
    </w:p>
    <w:p>
      <w:pPr>
        <w:pStyle w:val="BodyText"/>
      </w:pPr>
      <w:r>
        <w:t xml:space="preserve">University of Zurich | Department of Political Science</w:t>
      </w:r>
    </w:p>
    <w:p>
      <w:pPr>
        <w:pStyle w:val="BodyText"/>
      </w:pPr>
      <w:r>
        <w:t xml:space="preserve">Email: elena.mueller@uzh.ch | Phone: +41 79 123 45 67</w:t>
      </w:r>
    </w:p>
    <w:bookmarkEnd w:id="25"/>
    <w:p>
      <w:pPr>
        <w:pStyle w:val="BodyText"/>
      </w:pPr>
      <w:r>
        <w:rPr>
          <w:bCs/>
          <w:b/>
        </w:rPr>
        <w:t xml:space="preserve">Note on Terminology:</w:t>
      </w:r>
      <w:r>
        <w:t xml:space="preserve"> </w:t>
      </w:r>
      <w:r>
        <w:t xml:space="preserve">This letter clarifies that "Politician" is not an internship title but refers to the political affairs environment. Switzerland's political system requires internships to support policy work, not replace elected officeholders.</w:t>
      </w:r>
    </w:p>
    <w:p>
      <w:pPr>
        <w:pStyle w:val="BodyText"/>
      </w:pPr>
      <w:r>
        <w:rPr>
          <w:bCs/>
          <w:b/>
        </w:rPr>
        <w:t xml:space="preserve">Word Count:</w:t>
      </w:r>
      <w:r>
        <w:t xml:space="preserve"> </w:t>
      </w:r>
      <w:r>
        <w:t xml:space="preserve">852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Affairs - Zurich, Switzerland</dc:title>
  <dc:creator/>
  <dc:language>en</dc:language>
  <cp:keywords/>
  <dcterms:created xsi:type="dcterms:W3CDTF">2025-12-10T07:20:47Z</dcterms:created>
  <dcterms:modified xsi:type="dcterms:W3CDTF">2025-12-10T07:20:47Z</dcterms:modified>
</cp:coreProperties>
</file>

<file path=docProps/custom.xml><?xml version="1.0" encoding="utf-8"?>
<Properties xmlns="http://schemas.openxmlformats.org/officeDocument/2006/custom-properties" xmlns:vt="http://schemas.openxmlformats.org/officeDocument/2006/docPropsVTypes"/>
</file>